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A4141C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141C">
        <w:rPr>
          <w:rFonts w:ascii="Times New Roman" w:hAnsi="Times New Roman" w:cs="Times New Roman"/>
          <w:b/>
          <w:bCs/>
          <w:sz w:val="40"/>
          <w:szCs w:val="40"/>
        </w:rPr>
        <w:t>PENYUSUNAN RENCANA PEMBELAJARAN SEMESTER (RPS)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Pr="00361E5F" w:rsidRDefault="006E1EEB" w:rsidP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untuk menjadi acuan dalam penyusunan rencana pembelajaran semeste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BB4F7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361E5F" w:rsidRPr="00472DE1" w:rsidRDefault="006E1EEB" w:rsidP="00BB4F7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>Rencana Pembelajaran Semester (RPS) adalah rencana pembelajaran yang disusun untuk kegiatan pembelajaran selama satu semester guna memenuhi capaian pembelajaran lulusan yang dibebankan pada suatu mata kuliah/modul.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53" w:rsidRPr="00752C53" w:rsidRDefault="006E1EEB" w:rsidP="00BB4F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Pr="000A43D4" w:rsidRDefault="006E1EEB" w:rsidP="00BB4F71">
            <w:pPr>
              <w:numPr>
                <w:ilvl w:val="3"/>
                <w:numId w:val="2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Rencana Pembelajaran Semester (RPS)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BB4F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Rapat Diskusi Mata Kuliah</w:t>
            </w:r>
          </w:p>
          <w:p w:rsidR="00361E5F" w:rsidRPr="0091131F" w:rsidRDefault="006E1EEB" w:rsidP="00BB4F71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ncana Pembelajaran Semester (RPS)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BB4F71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234"/>
        <w:gridCol w:w="2160"/>
        <w:gridCol w:w="2070"/>
        <w:gridCol w:w="1459"/>
      </w:tblGrid>
      <w:tr w:rsidR="006E1EEB" w:rsidTr="005A261C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6E1EEB" w:rsidTr="005A261C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yusunan Rencana Pembelajaran Semester (RPS) oleh Dosen Pengampu Mata Kuliah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E1EEB" w:rsidTr="005A261C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harus menyusun Rencana Pembelajaran Semester (RPS) dengan format yang telah ditentukan oleh LPPMP (Lembaga Pengembangan dan Penjaminan Mutu Pendidikan) UN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E1EEB" w:rsidTr="005A261C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Penyusunan dilakukan berdasarkan Kurikulum Prod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E1EEB" w:rsidTr="005A261C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Penyusunan dilakukan dengan berdiskusi dengan dosen pengampu mata kuliah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osen – dosen  Pengampu Mata Kuliah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Notulen Rapat Diskusi </w:t>
            </w:r>
          </w:p>
        </w:tc>
      </w:tr>
      <w:tr w:rsidR="006E1EEB" w:rsidTr="005A261C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RPS ditandatangani/disetujui oleh </w:t>
            </w:r>
            <w:r w:rsidR="005A261C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osen – dosen  Pengampu Mata Kuliah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5A261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E1EEB" w:rsidTr="005A261C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 harus meng-</w:t>
            </w:r>
            <w:r>
              <w:rPr>
                <w:rFonts w:ascii="Arial" w:hAnsi="Arial"/>
                <w:i/>
                <w:sz w:val="18"/>
                <w:szCs w:val="20"/>
              </w:rPr>
              <w:t>upload</w:t>
            </w:r>
            <w:r>
              <w:rPr>
                <w:rFonts w:ascii="Arial" w:hAnsi="Arial"/>
                <w:sz w:val="18"/>
                <w:szCs w:val="20"/>
              </w:rPr>
              <w:t xml:space="preserve"> RPS di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Open Course Ware </w:t>
            </w:r>
            <w:r>
              <w:rPr>
                <w:rFonts w:ascii="Arial" w:hAnsi="Arial"/>
                <w:sz w:val="18"/>
                <w:szCs w:val="20"/>
              </w:rPr>
              <w:t xml:space="preserve">UNS </w:t>
            </w:r>
            <w:r w:rsidR="005A261C">
              <w:rPr>
                <w:rFonts w:ascii="Arial" w:hAnsi="Arial"/>
                <w:sz w:val="18"/>
                <w:szCs w:val="20"/>
              </w:rPr>
              <w:t>(ocw.uns.ac.id) paling lambat 1</w:t>
            </w:r>
            <w:r>
              <w:rPr>
                <w:rFonts w:ascii="Arial" w:hAnsi="Arial"/>
                <w:sz w:val="18"/>
                <w:szCs w:val="20"/>
              </w:rPr>
              <w:t xml:space="preserve"> minggu setelah perkuliahan dimulai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Rencana Pembelajaran Semester (RPS)</w:t>
            </w:r>
          </w:p>
        </w:tc>
      </w:tr>
    </w:tbl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E1EEB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2610"/>
        <w:gridCol w:w="900"/>
        <w:gridCol w:w="990"/>
        <w:gridCol w:w="1710"/>
        <w:gridCol w:w="1710"/>
        <w:gridCol w:w="1800"/>
        <w:gridCol w:w="1530"/>
        <w:gridCol w:w="1440"/>
      </w:tblGrid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yusunan Rencana Pembelajaran Semester (RPS) oleh Dosen Pengampu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RPS</w:t>
            </w:r>
          </w:p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4D1D5A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13" type="#_x0000_t34" style="position:absolute;left:0;text-align:left;margin-left:35.95pt;margin-top:12.25pt;width:225.15pt;height:28.95pt;z-index:5;mso-position-horizontal-relative:text;mso-position-vertical-relative:text" o:connectortype="elbow" adj="10798,-232638,-36302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09" style="position:absolute;left:0;text-align:left;margin-left:-.05pt;margin-top:4.75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iskusi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4D1D5A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14" type="#_x0000_t32" style="position:absolute;left:0;text-align:left;margin-left:15.6pt;margin-top:18.8pt;width:.5pt;height:15pt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0" style="position:absolute;left:0;text-align:left;margin-left:-.4pt;margin-top:3.8pt;width:35.5pt;height:14.5pt;z-index:2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RPS ditandatangani /disetujui oleh Koordinator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4D1D5A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115" type="#_x0000_t34" style="position:absolute;left:0;text-align:left;margin-left:37.15pt;margin-top:17.85pt;width:222.35pt;height:39.95pt;rotation:180;flip:y;z-index:7;mso-position-horizontal-relative:text;mso-position-vertical-relative:text" o:connectortype="elbow" adj="10798,202429,-58476">
                  <v:stroke endarrow="block"/>
                </v:shape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4D1D5A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1" style="position:absolute;left:0;text-align:left;margin-left:.1pt;margin-top:10.9pt;width:35.5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rPr>
          <w:trHeight w:val="917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 Kuliah harus meng-</w:t>
            </w:r>
            <w:r>
              <w:rPr>
                <w:rFonts w:ascii="Arial" w:hAnsi="Arial"/>
                <w:i/>
                <w:sz w:val="20"/>
                <w:szCs w:val="20"/>
              </w:rPr>
              <w:t>upload</w:t>
            </w:r>
            <w:r>
              <w:rPr>
                <w:rFonts w:ascii="Arial" w:hAnsi="Arial"/>
                <w:sz w:val="20"/>
                <w:szCs w:val="20"/>
              </w:rPr>
              <w:t xml:space="preserve"> RPS di </w:t>
            </w:r>
            <w:r>
              <w:rPr>
                <w:rFonts w:ascii="Arial" w:hAnsi="Arial"/>
                <w:i/>
                <w:sz w:val="20"/>
                <w:szCs w:val="20"/>
              </w:rPr>
              <w:t xml:space="preserve">Open Course Ware </w:t>
            </w:r>
            <w:r>
              <w:rPr>
                <w:rFonts w:ascii="Arial" w:hAnsi="Arial"/>
                <w:sz w:val="20"/>
                <w:szCs w:val="20"/>
              </w:rPr>
              <w:t xml:space="preserve">UNS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4D1D5A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2" style="position:absolute;left:0;text-align:left;margin-left:3.65pt;margin-top:10.8pt;width:35.5pt;height:14.5pt;z-index:4;mso-position-horizontal-relative:text;mso-position-vertical-relative:text" fillcolor="#5b9bd5" strokecolor="#5b9bd5"/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1D5A" w:rsidRDefault="004D1D5A">
      <w:r>
        <w:separator/>
      </w:r>
    </w:p>
  </w:endnote>
  <w:endnote w:type="continuationSeparator" w:id="0">
    <w:p w:rsidR="004D1D5A" w:rsidRDefault="004D1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17650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1D5A" w:rsidRDefault="004D1D5A">
      <w:r>
        <w:separator/>
      </w:r>
    </w:p>
  </w:footnote>
  <w:footnote w:type="continuationSeparator" w:id="0">
    <w:p w:rsidR="004D1D5A" w:rsidRDefault="004D1D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37182"/>
    <w:rsid w:val="00041E23"/>
    <w:rsid w:val="00046BC2"/>
    <w:rsid w:val="000565B9"/>
    <w:rsid w:val="000679F8"/>
    <w:rsid w:val="0007360F"/>
    <w:rsid w:val="000852EA"/>
    <w:rsid w:val="00090016"/>
    <w:rsid w:val="000A43D4"/>
    <w:rsid w:val="000B3FE6"/>
    <w:rsid w:val="000D64BD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17650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4D1D5A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A261C"/>
    <w:rsid w:val="005B53D3"/>
    <w:rsid w:val="006027A1"/>
    <w:rsid w:val="0061358D"/>
    <w:rsid w:val="0061745F"/>
    <w:rsid w:val="00642ED7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1EFE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C540D"/>
    <w:rsid w:val="00B443E6"/>
    <w:rsid w:val="00BB4F71"/>
    <w:rsid w:val="00BB646E"/>
    <w:rsid w:val="00BC5AA8"/>
    <w:rsid w:val="00BE00AC"/>
    <w:rsid w:val="00BE1FE8"/>
    <w:rsid w:val="00BF52EA"/>
    <w:rsid w:val="00C64116"/>
    <w:rsid w:val="00CA520C"/>
    <w:rsid w:val="00CD188D"/>
    <w:rsid w:val="00CE3A5B"/>
    <w:rsid w:val="00D002A6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0C5F"/>
    <w:rsid w:val="00F717C8"/>
    <w:rsid w:val="00F7274D"/>
    <w:rsid w:val="00FB7B45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13"/>
        <o:r id="V:Rule2" type="connector" idref="#_x0000_s1115"/>
        <o:r id="V:Rule3" type="connector" idref="#_x0000_s1114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7-06-10T13:05:00Z</cp:lastPrinted>
  <dcterms:created xsi:type="dcterms:W3CDTF">2018-05-23T06:26:00Z</dcterms:created>
  <dcterms:modified xsi:type="dcterms:W3CDTF">2018-05-23T06:26:00Z</dcterms:modified>
</cp:coreProperties>
</file>